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364f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a04a65b-824e-4cce-b306-40ef4450df3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4:18:53Z</dcterms:created>
  <dcterms:modified xsi:type="dcterms:W3CDTF">2023-06-20T14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